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p>
    <w:p>
      <w:pPr>
        <w:pStyle w:val="Date"/>
      </w:pPr>
      <w:r>
        <w:t xml:space="preserve">วันอังคารที่</w:t>
      </w:r>
      <w:r>
        <w:t xml:space="preserve"> </w:t>
      </w:r>
      <w:r>
        <w:t xml:space="preserve">24</w:t>
      </w:r>
      <w:r>
        <w:t xml:space="preserve"> </w:t>
      </w:r>
      <w:r>
        <w:t xml:space="preserve">มกราคม</w:t>
      </w:r>
      <w:r>
        <w:t xml:space="preserve"> </w:t>
      </w:r>
      <w:r>
        <w:t xml:space="preserve">2566</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สวัสดีพี่ล่ามนะคะ ใครที่เปิดเครื่องแล้ว ให้เปิดโปรแกรมดู ไปที่ ถ้าจำไม่ผิดน่ะ เราเก็บไว้ที่ Drive C นะลูก Drive C แล้วโฟลเดอร์ที่ชื่อว่า blender ดู Version นะคะ เราใช้ 2. เพราะฉะนั้น ต้องเปิดให้ถูกด้วย คลิกเข้าไปในโฟลเดอร์นั้น แล้วก็คลิกที่ตัวโลโกมันน่ะ ไอ้รูปตาสีน้ำเงิน มีเหมือนอะไร บางคนบอกเหมือนนก บางคนก็บอกว่านิ้ว 3 นิ้วนี่ล่ะ นิ้วโป้ง นิ้วชี้ นิ้วกลางเรานี่แหละ แล้วแต่เราจะมองนะ ก็เหมือนมือ ก็เหมือนนะคะ คลิกเปิด ถ้าใครเปิดแล้วมันจะขึ้นมาหน้านี้ อย่างนี้นะคะ นี่ โอเคไหมคะ เราก็คลิกไปยังพื้นที่ ตัวนี้ของเรา ถ้าใครเปิดได้ก็จะขึ้นอย่างนี้มานะ ทีนี้มาดู หัวข้อที่เราจะเรียนในวันนี้นะคะ เราจะใช้ blender บอกแล้วว่า blender มันใช้สร้าง 3D 3 มิติ 3 Dimension นั่นเองนะคะ Dimension ก็คือมิติ 3 มิติ ตัวเกมของเรานี่เป็นแบบ 3 มิติ ครั้งก่อนเราสร้าง 2 มิติ หรือ 2D เหมือนรูปวาด แต่ทีนี้มันจะเป็นลักษณะเหมือนเป็นหุ่น ก็คือเห็นได้ทั้งด้านบน ด้านล่าง ด้านข้าง ด้านหน้า มีส่วนเว้า ส่วนโค้ง มีมีความลึกความหนานะคะ เหมือนเราเห็นตัวเรานี่ เหมือนแขนนี่ ถ้าวาด 2D แขนก็จะเป็นแบน ๆ ใช่ไหม แต่ถ้าเป็น 3D แขนก็จะมีความโค้ง ความกลม ส่วนของแขนเรานะคะ หัวข้อที่เราจะเรียนในวันนี้นะคะ ต้องอธิบายถึงหน้าต่างโปรแกรม ก็คือในโปรแกรมนี้ลักษณะจะเป็นหน้าต่าง แล้วมันมีต่าง ๆ คืออะไรบ้าง เราจะมาพูดถึงหัวข้อนี้กันนะคะ หัวข้อที่ 2 การใช้เมาส์ คือ ในการใช้เมาส์ใน Windows มันไม่ได้มีแค่คลิก แล้วก็ดับเบิลคลิกเท่านั้น มันมีใช้ตรงไอ้ตัวลูกกลิ้งด้วยนะคะ Scroll เมาส์ด้วย เลื่อนเมาส์ด้วย วิธีการเลื่อนเมาส์อะไรด้วยนะคะ และหัวข้อต่อมาคีย์ลัด เราจะต้องมารู้คีย์ลัดที่ใช้ในการเปลี่ยนมุมมอง เวลาเราจะเปลี่ยนมุมมองของชิ้นงานเราน่ะ เราจะต้องกดปุ่มอะไรนะคะ มันถึงจะเปลี่ยนไปให้เห็นส่วนหน้า ส่วนหลัง ส่วนบน ส่วนล่าง อะไรก็แล้วนะคะ ก็จะมีคีย์ลัดให้เด็ก ๆ นะคะ และหัวข้อสุดท้ายนะคะ ชนิดของวัตถุใน blender สร้าง 3D ได้ เราต้องรู้ว่ามันสร้างวัตถุแบบใดได้บ้าง ต้องรู้ชนิดของมันนะคะ เมื่อเราเรียนหัวข้อนี้จบ เราก็จะมาลองทำดูนะคะ คือ แต่ละหัวข้อที่เรียนนี่ ก็ต้องได้ปฏิบัติด้วย เพราะได้คลิก คลิกไปแต่ละส่วน เพื่อได้ทำความเข้าใจนะ ทีนี้ภาพในที่สอนกับคู่มืออาจจะต่างกันเล็กน้อย เพราะเป็นกับเวอร์ชันนะคะ ไม่ต้องตกใจ แต่องค์ประกอบมันอันเดียวกัน แต่เวอร์ชันมันอัปขึ้น เรามาเริ่มที่หัวข้อแรก ยังเปิดไม่ได้หรือ เปิดได้หรือยัง ไปที่ Drive C ไปที่ Drive C แล้วดูสิมีโฟลเดอร์ที่ชื่อว่า blender ไหม C นะคะ แล้วดู เช็ก มีโฟลเดอร์ blender ไหม มีหรือเปล่า มีไหมพลอย อ๋อ ก็เช็กตรงนี้ วิธีเช็ก โอเค นะคะ ทีนี้เปิดโปรแกรม เสร็จแล้วคลิกเข้าไป ดูนะคะ ในภาพ ดูจากสไลด์ประกอบด้วย เรามาดูกัน ส่วนแรก เลข 1 สีเหลือง ๆ คือ ส่วนที่อยู่บนสุดของโปรแกรมเรา นี่ ๆ ข้างบนนี่ ที่มีคำว่า</w:t>
      </w:r>
      <w:r>
        <w:t xml:space="preserve"> </w:t>
      </w:r>
      <w:r>
        <w:t xml:space="preserve">“</w:t>
      </w:r>
      <w:r>
        <w:t xml:space="preserve">File</w:t>
      </w:r>
      <w:r>
        <w:t xml:space="preserve">”</w:t>
      </w:r>
      <w:r>
        <w:t xml:space="preserve"> </w:t>
      </w:r>
      <w:r>
        <w:t xml:space="preserve">เห็นไหมคะ ตัวนี้เคยใช้ไปแล้วนะ ตัวนี้ ส่วนนี้ เราจะเรียนมันว่า</w:t>
      </w:r>
      <w:r>
        <w:t xml:space="preserve"> </w:t>
      </w:r>
      <w:r>
        <w:t xml:space="preserve">“</w:t>
      </w:r>
      <w:r>
        <w:t xml:space="preserve">information</w:t>
      </w:r>
      <w:r>
        <w:t xml:space="preserve">”</w:t>
      </w:r>
      <w:r>
        <w:t xml:space="preserve"> </w:t>
      </w:r>
      <w:r>
        <w:t xml:space="preserve">ส่วนของ information มันจะประกอบด้วยเมนูหลักที่อยู่ด้านบนนะคะ มีเมนู File เมนู Render อะไรพวกนี้ก็แล้วแต่นะคะ อันนี้เราก็ใช้ไปตามตัวนี้ ส่วนต่อมา ส่วนต่อมา ที่เด็ก ๆ จะต้องทำความรู้จักนะคะ ส่วนที่ 2 กรอบใหญ่ ๆ สีชมพู ส่วนนี้เห็นไหม ส่วนที่มีตารางแล้วมีเส้นสีเขียวสีแดงตัดนี่ กรอบนี้ค่ะ กรอบใหญ่ ๆ นี่ เห็นไหมคะ นะคะ ส่วนนี้ก็คือ View port ก็คือมุมมองที่เรามอง ที่เราจะเห็นชิ้นงานหรือวัตถุของเราเหมือนตัวนี้ คือเวลา blender นี่นะคะ มันจะมีตัววัตถุที่สร้างขึ้นมาให้อัตโนมัติ ก็คือไอ้กล่องสีเหลี่ยมหรือลูกบาศก์ ลูกเต๋านี่นะคะ หรือ Cube ภาษาอังกฤษเรียกว่า</w:t>
      </w:r>
      <w:r>
        <w:t xml:space="preserve"> </w:t>
      </w:r>
      <w:r>
        <w:t xml:space="preserve">“</w:t>
      </w:r>
      <w:r>
        <w:t xml:space="preserve">Cube</w:t>
      </w:r>
      <w:r>
        <w:t xml:space="preserve">”</w:t>
      </w:r>
      <w:r>
        <w:t xml:space="preserve"> </w:t>
      </w:r>
      <w:r>
        <w:t xml:space="preserve">นี่ ก็จะมีตัวนี้เอาไว้มองนะคะ แล้วเวลาที่เราจะหมุนมุมมองพวกนี้ เราจะหมุนอย่างไร ก็คือจะใช้คีย์ลัด ซึ่งก็จะอธิบายที่มีต่อไปนะคะ นี่คือส่วนของ View port เพราะฉะนั้น บอกว่าไปที่ View port นะคะ มาดูส่วนต่อมาค่ะ หมายเลข 3 เห็นไหมคะ กรอบทางซ้ายมือนะคะ ทางซ้ายมือ คือ ถ้าเราดูจากหน้าจอจะอยู่ฝั่งซ้ายมือของเรานี่ ก็หมายเลข 3 ก็คือส่วนนี้ เด็ก ๆ นี่ เห็นไหมที่กดเปิด-ปิดขึ้นนี่ นี่คือส่วนของ Tool bar หรือส่วนของแถบเครื่องมือที่เราจะใช้ในการทำชิ้นงานนั่นเอง มันก็จะมี Tool Bar ทั้งหมด 3 ส่วนนะคะ ในเวอร์ชันนี้ 4 หรือ 3-4 ส่วนนี่นะคะ ทำไมไม่ติดกัน นี่ พอคลิกเห็นไหมคะ สังเกตว่าถ้ามีคลิกต่อได้นี่ มันก็จะมี Pop-up หล่นลงมาให้ดูอย่างนี้นะคะ เพราะฉะนั้น ถ้าบอกให้ไปที่ Tool bar ให้เด็ก ๆ มาที่ฝั่งนี้เลยนะคะ หรือ ๆ ๆ กดตัว T ไหม ถ้าเกิด Tool bar มันหาย เห็นไหมคะ เมื่อกี้มี Tool bar ใช่ไหมคะ ถ้ามันหาย เด็ก ๆ ไม่ต้องคิดมาก กดตัว T ลองกด T ก่อน 1 ครั้ง ให้ Tool Bar มันหาย ถ้ามาเปิดมาแล้ว Tool bar หาย เรากด T ซ้ำ เห็นไหมคะ Tool bar จะกลับมา นั่นก็คือถ้าเราจะเรียกตัว Tool bar เรามาใช้งาน ให้เด็ก ๆ กดตัว T นะคะ ดูแป้นพิมพ์เราด้วยว่าสถานะเป็นภาษาไทย หรือภาษาอังกฤษด้วยนะลูก เห็นไหม ให้เช็กด้วย ไม่ใช่กด หนูกดตัว T แล้ว แต่ตัวแป้นเป็นภาษาไทยนะคะ ไม่ใช่นะคะ เพราะฉะนั้นเช็กด้วย กดตัว T นะคะ ถ้าไม่เห็น Tool Bar ของเรานะคะ กด T เห็นไหมคะ Tool bar ก็จะกลับมานะคะ เห็นไหม ที่บอกว่าไปที่ Tool Bar เด็ก ๆ ไปที่เครื่องมือฝั่งซ้ายมือทันทีนะคะ โอเคค่ะ เรามาดูส่วนต่อไปก่อน ส่วนที่ 4 ของเราอยู่ทางฝั่งขวามือะมีหมายเลข 4 กับหมายเลข 5 ต่างกันนะคะ 2 ตัวนี้ ดูที่หมายเลข 4 ก่อน ส่วนของหมายเลข 4 ก็คือส่วนด้านบน เห็นไหมคะ ส่วนนี้นะคะ นี่ ส่วนของหมายเลข 4 นี่ ตรงนี้นะคะ เรียกว่าอะไรนะ ลืมแล้ว เรียกว่าอะไร ส่วนหมายเลข 4 Out liner ชื่อว่า Out liner นะคะ Tool Box Tool Bar ได้เหมือนกันนะ หมายเลข 1 Information หมายเลข 2 ส่วนของ View port ส่วนของ Tool Box และส่วนของ Out liner นะคะ ตัวนี้นะคะ ไอ้ตัวหมายเลข 4 Out liner มันจะเอาไว้ใช้ทำอะไร เด็ก ๆ สังเกตมันจะมีชื่อ Camera เห็นไหม มี Cube เห็นไหมคะ พอเราเลือกแต่ละส่วน มันจะไปที่วัตถุชิ้นนั้นนะคะ แล้วก็อะไรอีก Lamp เวอร์ชันนี้ใช้ Lamp นะคะ คือเป็นตัวจัดแสง เอาไว้สำหรับจัดแสงนะคะ จะเห็นว่า ทำไมของแม่มัน เห็นไหม มันย่อ มันขยายได้ อันนี้เดี๋ยวเรียนในหัวข้อต่อไปนะคะ การใช้เมาส์นะคะ ก็คือพอเราเลือกแต่ละส่วนนี่ ชิ้นงานมันก็จะไปที่ตัวนั้น สังเกตเวลาเลือก ไอ้ตัวข้อความมันจะเป็นสีขาว ๆ นะ แล้วก็ไอ้วัตุที่เราเลือก ก็จะมีสีขึ้นอย่างนี้นะคะ เห็นไหม มันจะมีไอ้ตัวแกนสีน้ำเงิน สีเขียว สีแดง อยู่ที่วัตถุชิ้นนั้นเห็นไหม นั่นก็คือเราเลือกที่จะไปทำอะไรก็แล้วแต่กับวัตถุชิ้นนั้นเราต้องมาเลือกจากตัวนี้ วิธีเลือก นึกไม่ออก ถ้าแบบงงนะคะ ก็มาเลือกไล่ไป อะไรคือ Cube อะไรคือ Camera นะคะ นี่คือส่วน Out liner หมายเลข 4 และหมายเลข 5 ดูหมายเลขต่อมา หมายเลข 5 เห็นไหมคะ แถบยาว ๆ มีเยอะแยะเลย อะไรก็ไม่รู้เต็มไปหมดนี่ คือ ส่วนของหมายเลข 5 คือ ส่วนนี้นะคะเด็ก ๆ ส่วนนี้นะคะ นี่ นี่นะคะ นี่ถ้าเรากดเห็นไหมคะ มันจะสั้นใช่ไหม แต่พอคลิกนี่ มันสามารถขยายได้ มีส่วนขยายให้เห็นว่าทำอะไร ส่วนนี้เรียกว่า</w:t>
      </w:r>
      <w:r>
        <w:t xml:space="preserve"> </w:t>
      </w:r>
      <w:r>
        <w:t xml:space="preserve">“</w:t>
      </w:r>
      <w:r>
        <w:t xml:space="preserve">Properties</w:t>
      </w:r>
      <w:r>
        <w:t xml:space="preserve">”</w:t>
      </w:r>
      <w:r>
        <w:t xml:space="preserve"> </w:t>
      </w:r>
      <w:r>
        <w:t xml:space="preserve">ส่วนของ Properties แปลออกมา ก็คือคุณสมบัติ ก็คือไว้กำหนดน่ะ กำหนดค่าคุณสมบัติของชิ้นงานเรานั่นเองนะคะ จะอยู่ที่ส่วน Properties ถ้าบอกให้มาที่ Properties ก็ให้เด็ก ๆ กดมาที่ส่วนนี้นะคะ แถบเครื่องมือในส่วนนี้ มันก็เป็นส่วนเครื่องมือเหมือนกันนะคะ เป็นหน้าต่างเครื่องมือของเราดี ๆ นี่เอง นะคะ เราก็… คือทุกครั้งพอเปิดนี่ มันก็จะขึ้น พวกนี้ขึ้นมานะคะ แถบ Properties ขึ้นมา ต่อไปค่ะ หมายเลข 6 ส่วนล่างสุด เห็นไหมคะ หมายเลข 6 ส่วนนี้ คือ Time line มีไว้ทำไม Time line เพราะบอกแล้ว blender นี่ทำเกมได้เอ้ย ทำ 3D ได้ยังไม่พอ ยังสามารถสร้าง Animation ก็คือพอเราปั้นโมเดลเสร็จนี่ เราสามารถทำให้ชิ้นงานของเรานี่ สร้าง Animation ไม่ต้องไปใช้โปรแกรมอื่นสร้างก็ได้ ใช้โปรแกรมเข้าเองสร้างก็ได้นะคะ ในส่วนของ มีช่องหรือช่องเวลาค่ะ ให้กำหนดแล้วก็วิ่ง ๆ ไป ไอ้ตัว Animation มันก็จะเคลื่อนไหวตามไอ้ช่อง Time line พวกนี้ แต่เราก็ต้องใส่วัตถุเข้าไปนะคะ วัตถุไหนเข้าไป ชิ้นนี้จะเคลื่อนตอนไหน นี่ มันก็จะวิ่งตาม Time line นี้นะคะ ก็จะมีส่วนของ Time line นะคะ นะคะ ถ้าจำไม่ได้ในสไลด์ มีอธิบายไว้อยู่ 1 คืออะไร 2 คืออะไร 6 คืออะไร มีบอกหมดนะคะ ทีนี้มาดูไอ้สิ่งที่อยู่ตรงกลาง เห็นไหม นะ วัตถุแต่ละชิ้นนี่ ตัวแรกสุด ก็คือตัว ไอ้ ถ้าไล่ตามหมายเลขนะคะเด็ก ๆ หมายเลข 7 อยู่ตรงจุดนี้นะคะ จุดที่อยู่ตรงลูกบาศก์น่ะ ไม่ใช่ตัวไอ้ Cube นะคะ มันตัวที่เป็นจุด คือตัวนี้นะเด็ก ๆ นี่ เห็นไหม เห็นจุดสีส้ม ๆ ไหมคะ เด็ก ๆ เห็นจุดสีส้ม ๆ ไหม ทำไมแม่เลื่อนได้ แม่ทำอย่างไร เดี่ยวบอกนะคะ ตัวนี้เรียกว่า</w:t>
      </w:r>
      <w:r>
        <w:t xml:space="preserve"> </w:t>
      </w:r>
      <w:r>
        <w:t xml:space="preserve">“</w:t>
      </w:r>
      <w:r>
        <w:t xml:space="preserve">ตำแหน่งของ Cursor</w:t>
      </w:r>
      <w:r>
        <w:t xml:space="preserve">”</w:t>
      </w:r>
      <w:r>
        <w:t xml:space="preserve"> </w:t>
      </w:r>
      <w:r>
        <w:t xml:space="preserve">ให้เลื่อนไอ้ตัวนี้นะคะ ตัว ตัววัตถุเรานะคะ ไปหน้า ไปหลัง ไปซ้าย ไปขวา เห็นไหม ขึ้น ลง ขึ้น ลง เห็นไหมคะ ะคะ ก็คือหมายเลข 7 ส่วนของ Cursor นะคะ ดูหมายเลขต่อไป หมายเลข 8 ไอ้ตัวลูกบาศก์สีเหลือง ๆ นี่ ก็คือหมายถึงไอ้ตัวลูกบากศ์ตัวนี้นะคะ ถ้าเราจะคลิกดูว่าเราเลือกวัตถุถูกชิ้นไหม ให้ดูที่ช่อง Out line เห็นไหมคะ ช่องเราที่ช่อง Out line เลย ตำแหน่ง Cube เลย เห็นไหม ตอนนี้เราเลือกตัวนี้อยู่นะคะ 7…7 8 8 Cube 9 9 Camera Camera นะคะ เห็นไหม ถ้าคลิกอย่างนี้มันไม่เลือก เราต้องมาคลิกที่ Out line เห็นไหมลูก นี่ เห็นไหมคะ มันถึงจะมาเลือกที่ Camera เห็นไหม ถ้ายังไม่เลือก สังเกตว่าเลือกแล้วคืออย่างไร บอกแล้วจะมีไอ้วัตถุเส้น ที่มี Cursor นี่ค่ะ ไอ้เขียว ๆ ฟ้า ๆ ขึ้นมานะคะ ถ้าเราเลือกวัตถุสิ่งนั้น เพราะฉะนั้น ที่หมายเลข 9 Camera เราก็ต้องมาเลือกที่ Out liner แล้วเลือก Camera เห็นไหมคะ ส่วนนี้นะคะ เช่นเดียวกันกับ ถ้าเราจะเลือกดวงไฟนี่ นี่ ๆ เราต้องมาคลิกที่ Lamp เห็นไหม แล้วก็เลื่อนตำแหน่งของ Lamp Lamp ก็คือโคมไป 3 มิติ มันจะต้องมีการให้แสงเพื่อจะได้เห็นมุมนึกออกไหมคะ หรือเห็นเงาของวัตถุ เพราะวัตถุมีความลึกความหนา เพราะฉะนั้น ต้องมี Lamp มาช่วยนะคะ ถ้าเวอร์ชันใหม่ ๆ จาก Lamp มันจะเป็น Light นะ โอเคนะคะ ที่เด็ก ๆ เห็นอยู่นี้ ก็คือส่วนของหน้าต่าง หน้าต่างในโปรแกรม blender ที่เราจะใช้เป็นพื้นที่ที่เราจะใช้ในการทำงาน ทีนี้เราจะไปสู่หัวข้อต่อไปแล้วนะคะ เพราะตอนนี้เรารู้แล้วในหน้าต่างมีอะไรบ้าง มีองค์ประกอบทั้งหมดอยู่ 10 ส่วน เห็นไหมคะ นี่ ตัวสุดท้าย แม่ใช้ Light นี่นะคะ Light หรือ Lamp ก็คือตัวเดียวกัน เป็นการให้แสงให้วัตถุตัวเดียวกันนะคะ มาดูที่การใช้เมาส์บ้าง หัวข้อต่อมานะคะ คือ การใช้เมาส์ใน blender ก็จะมีเพิ่มขึ้นมาว่าอย่างนั้นเถอะ ดูว่ามีอะไรบ้าง ถ้าคลิกเมาส์ตรงซ้ายนะคะ ดูตั้งแต่เส้นแรกเลย คลิกเมาส์จะเป็นการ ให้เห็นชัด ๆ นะ จะได้เห็นชัด ๆ หมายถึง กำหนดตำแหน่งจุด 3D Cursor นึกออกนะ ไอ้จุด 3D Cursor ก็คือไอ้ตัวจุดที่บอกน่ะเด็ก ๆ นี่ ๆ ๆ นี่ คลิกเมาส์ซ้ายนะคะ ตอนนี้มา Cube แล้วกัน จุด 3D Cursor คือ ตัวนี้นะคะ มาดูต่อมาค่ะ ถ้าเรา เห็นไหมคะ ตรงที่เป็นไอ้ลูกกลิ้ง เด็ก ๆ เห็นไหม ตรงกลางของเราน่ะ เขาบอกว่าเราคลิกค้างไว้แล้วขยับ มันจะหมายถึงการหมุนชิ้นงาน ให้เด็ก ๆ ลองคลิกไอ้ลูกกลิ้ง กดค้างไว้นะคะ แล้วขยับตัวนี้นะคะ ดูนะคะ วิธีการ คลิกค้างแล้วขยับ เห็นไหม เห็นไหมคะ ขยับเมาส์นะคะ แต่ต้องกดลูกกลิ้งค้างนี่ เห็นไหม เห็นไหมคะ มุมมองเด็ก ๆ เปลี่ยนไปไหม เหมือนจะพลิกด้านเลย มันจะพลิกได้เลยนะคะ 360 องศานี่ ถ้าเราหมุน อยู่ที่การหมุนเมาส์ หรือขยับเมาส์นะเด็ก ๆ ถ้าทำไปแล้วอยากให้มันคืนมาเหมือนเดิม กดอะไรคะ Ctrl + Z กลับมาที่ค่าปกติ เห็นไหมคะ มาดูตัวต่อมา แล้วถ้าหมุนขึ้น ไอ้ตัวลูกกลิ้งอยู่นะ เด็ก ๆ เรายังอยู่ที่ลูกกลิ้ง หมุนลูกกลิ้งขึ้น-ลง หมายถึง ซูมเข้า-ซูมออก ใช้วิธีหมุนลูกกลิ้งเท่านั้นนะคะ ดูนะคะ หมุนลูกกลิ้งค่ะ หมุน ถ้าหมุนขึ้นมัน คือ ซูมเข้ามานะคะ หมุนลูกกลิ้งเข้าหาตัวเองหรือหมุนลง มันจะเป็นการซูมออก ย่อหรือขยายนั่นเอง ถ้าต้องการขยาย ก็คือหมุนลูกกลิ้งขึ้นนะคะ หมุนขึ้น หมุนแต่ลูกกลิ้งนะลูก ไม่ต้องไปเลื่อนขยายแล้วอยากย่อกด… เอ้ย น หมุนลูกกลิ้งลง ย่อ ย่อขยายมุมมองของเรานั่นเองนะคะ เห็นหรือเปล่า แต่ถ้าคลิกค้าง คลิกค้างแล้วหมุน คนละแบบนะคะ อันนี้คลิกลูกกลิ้งค้างไว้ แล้วเคลื่อนตัวเมาส์ หมุนตัวเมาส์นี่ เห็นไหม อันนี้เห็นกระทั่งด้านล่าง เห็นไหมคะ ด้านล่างหรือด้านบนนะทีนี้ เห็นไหม นึกออกนะคะ นี่ นะคะ มาดู ทำอะไรได้อีก ไอ้ตรงลูกกลิ้ง ถ้ากด Shift ค้างไว้ แล้วขยับ กดปุ่ม Shift ค้างนะคะ แล้วขยับลูกกลิ้ง จะเป็นการ Plane หน้าจอ เด็ก ๆ ลองกดปุ่ม Shift นะคะ กดปุ่ม Shift แล้วก็หมุนลูกกลิ้งไปด้วย พร้อมกันนะคะ ทำพร้อมกัน เห็นไหมคะ Pan หน้าจอนะคะ นี่ สามารถ… นะคะ ก็คือกด Shift เห็นไหมคะ บอกแล้ว วิธีใช้เมาส์ใน blender มีเยอะ โดยเฉพาะไอ้ตรงลูกกลิ้งนี่จะได้ใช้บ่อย เพราะเมื่อเราต้องการซูมวัตถุ เราต้องหมุนมันขึ้น-ลงนะคะ แต่เราจะหมุนดูชิ้นงานให้เราคลิกค้าง แล้วขยับเมาส์ไปมานะคะ ว่าจะหมุนดูซ้าย-ขวา หน้า-หลังว่าอย่างนั้นเถอะนะคะ แต่ถ้ากด Shift ค้างแล้วขยับ ไอ้ตัวลูกกลิ้งนี้จะเป็นการ Pan หน้าจอมาดูปุ่มขวาบ้าง ให้คลิกขวาหมายถึงเลือกวัตถุ ดูนะคะ ให้เด็ก ๆ คลิกด้วยขวานะคะ เห็นไหม ต่างกันนะคะ ถ้าคลิกซ้ายที่ลูกบากศ์นี่ มันจะไม่เปิดการเลือกวัตถุ เห็นไหม แต่ถ้าเด็ก ๆ เลือกคลิกขวา เห็นไหมคะ มันจะเหมือนการที่เรามาคลิกที่ Out liner น่ะ นึกออกนะ เราจะเลือกวัตถุนั้น ให้เด็ก ๆ คลิกด้วยตัวนี้นะคะ นี่ เห็นไหม ถ้าคลิกซ้ายนี่ ดูนะ ถ้าจะไปที่ลูกบากศ์ ไม่ขึ้น แต่ถ้าคลิกขวา เห็นไหมคะ มันจะเหมือนเราเลือกตรงตำแหน่ง Outline เลย มันจะเป็นการเลือก Lamp หรือไฟ คลิกด้วยคลิกขวานะคะ คลิกขวาจะเป็นการเลือกวัตถุ คลิกลงไปที่ตำแหน่งนั้น ต้องใช้การคลิกด้วยคลิกขวานะคะ ถ้าคลิกซ้ายแบบปกติ ไม่เป็นการเลือกวัตถุนั้นนะ นั้นเห็นไหมคะ ตัวนี้ไม่มานี่ ไอ้ตัว 3D Cursor ไม่มา เด็ก ๆ ต้องคลิกขวาเลือกวัตถุที่เราต้องการ ถ้า นั่นก็คือเป็นการลัด ไม่ต้องมากดเลือกวัตถุจากตรงนี้จาก Out line นะคะ ก็คือใช้คลิกขวาเลือก โอเคไหมคะ ต้องใช้บ่อย ๆ นะคะ แรก ๆ อาจจะยังจำไม่ได้ แต่มันตัวนี้ให้ดูอยู่ ลองในสไลด์นะคะ มาดูหัวข้อต่อมา คีย์ลับที่ใช้ในการเปลี่ยนมุมมอง เมื่อกี้ เมื่อกี้เราใช้เมาส์ เมาส์ใช้เป็นแล้ว ทีนี้ใช้คีย์ลัดในการเปลี่ยนมุมมองใน View Port ใช้จากไหน นี่เลย เห็นแป้นตัวเลขเราใช่ไหมเด็ก ๆ เห็นไหมคะ ดูตามหมายเลขเลยนะคะ เริ่มที่ 0 กด 0 ก่อนเลย ให้เด็ก ๆ ไล่ไปทีละเลขเลยนะคะ เข้าไปที่โปรแกรมเรา กด 0 1 ครั้ง เกิดอะไรขึ้น เห็นไหม เห็นไหมคะ กดปุ่มเลข 0 มุมมองของเราเป็นอย่างไรคะ มีความเปลี่ยนแปลงใช่ไหม 0 หมายถึงอะไร มาดูคำอธิบาย ปุ่ม 0 มุมมองของกล้อง ก็คือจะเปลี่ยนจากมุมมองปกติ เป็นมุมมองกล้อง นั่นหมายถึงว่าวัตถุชิ้นนี้กำลังอยู่ในหน้ากล้องว่าอย่างนั้นเถอะ ถ้าเป็นมุมมองของกล้องนี่ ลักษณะวัตถุจะมีลักษณะอย่างไร หรือเราเห็นวัตถุในลักษณะอย่างไร 0 นะคะ ต่อไปเลขต่อไปนะคะเด็ก ๆ กดคืนค่ะ ให้เห็นวัตถุทั้ง 3 ชิ้น เหมือนเดิม เห็นไหม ถ้าคลิก 0 อีก 1 ครั้งนี่ จะเห็นแต่วัตถุที่เป็น Object นะคะ ก็คือ Cube นะคะ แต่ถ้ากด 0 คืนอีกครั้งหนึ่ง จะเห็นวัตถุที่นอกเหนือจากวัตถุ Camera แล้ว Lamp อย่างนี้นะคะ จะเห็นวัตถุ 3 อย่างนะคะ ทีนี้กดเลข 1 เด็ก ๆ ดูไว้นะคะ ตอนนี้สังเกตที่แกนเขียว แดง ให้ดี ๆ แล้วกดเลข 1 ค่ะ เห็นไหม มุม มุมมัน… ตรงนี้มันมีพื้น เราจะดึงลูกบากศ์เราขึ้นนะคะ คลิกเมาส์แล้วเลื่อนขึ่นนะลูก นี่คือมุมมองของเลข 1 เลข 1 ก็คืออะไร Front View Front View หมายถึงข้างหน้า Veiw ก็คือมองขึ้นไปนั่นเองนะคะ Front View โอเคนะคะ สำหรับการกดหมายเลข 1 เพราะฉะนั้น เมื่อต้องการ… พอบอกว่า Front View ปุ๊บ เด็ก ๆ จะต้องกดเลขอะไรคะ เลข 1 ถ้าบอกว่า ให้ไปที่ Front View ให้กดเลข 1 เลยนะคะ จำด้วยนะคะ อันนี้เก็บดูได้นะคะ เพราะทำเป็นสไลด์มาไว้ให้แล้ว ี้ เราจะมาลองกดหมายเลข 2 นะคะ หมุนลง Orbit Down ดูนะคะ หมุนโดยการกดเลข 2 กดซ้ำ ๆ นี่ มันก็จะหมุนไปเรื่อย ๆ นะลูก เห็นไหม เห็นไหมคะ นั่นคือหมุนนะคะ ด้วยหมายเลข 2 นี่ หมุนไปเรื่อย ๆ แต่หมุนเป็นแนวอะไรคะ ดู ถ้ากดเลข 1 ปุ๊บนะคะ แล้วกดเลข 2 เห็นไหม มันจะค่อย ๆ หมุนอย่างนี้ คือ ตัวนี้จะช่วยอย่างไร เพราะเวลาเราทำชิ้นงานนี่ มันไม่ใช่ทำเสร็จด้านเดียว แผงเดียว มันต้อง… แล้วผืนผิวที่ทำมันก็ไม่ได้มีแค่ระนาบเดียวอย่างนี้นะคะ มันจะมีเยอะกว่านี้นะคะ มันก็จะช่วยให้ตรงไหนที่เรายังไม่ได้ไปตกแต่งมันนั่นเองนะคะ ค่อย ๆ หมุน นั่นคือปุ่มหมายเลข 2 Orbit Down หมุนลง เขาบอกหมุนลง มาดูหมายเลข 3 เด็ก ๆ ลองกดหมายเลข 3 นะคะ Right View นะคะ ก็คือ View ทางขวา View ของวัตถุทางด้านขวา มุมมองของวัตถุที่อยู่ด้านขวานั่นเองนะคะ ด้านขวาของวัตถุนั่นเองนะคะ ก็คือ Right View เพราะฉะนั้น ถ้าบอกให้กด Right View เด็ก ๆ ก็กดเลข 3 นะคะ ต่อไปเรามาดูหมายเลขต่อไปค่ะ หมายเลข 4 หมุนซ้าย Orbit Left สังเกตด้วยนะคะ ถ้าคำไหนที่บอกว่าหมุนนี่ ก็คือนั่นเราสามารถหมุนเลขซ้ำ ๆ เพราะว่ามันจะหมุนไปทีละนิด มันจะไม่ได้หมุนทีเดียว ดูนะคะ หมายเลข 4 ตอนนี้ หมุนขวาใช่ไหม พอเรากดเลข 4 ปุ๊บ เห็นไหมคะ ค่อย ๆ กด มันก็จะค่อย ๆ หมุนไป เห็นไหม เราจะเห็นตรงที่เป็นส่วนมุม ส่วนพื้นผิวเต็ม ๆ พื้นผิวที่เป็นมุม พื้นผิวตรงที่เป็นพื้นผิวด้านหน้า ด้านข้างอะไรอย่างนี้ เห็นทุกส่วนเลย โดยการค่อย ๆ หมุน หมุนไปทางซ้าย มันจะใช้การหมุนไปทางซ้ายทีละนิด ก็คือหมายเลข 4 มาดูที่หมายเลข 5 บ้าง หมายเลข 5 โยงปุ๊บ ออกมา สลับมุมมอง สลับมุมมองของ Persp Ortho ชื่อเต็มอะไรนะ Orthotic อะไรสักอย่างนี่นะคะ ไม่อธิบาย Detail อื่นนะคะ ลองมาดูกัน ถ้ากดเลข 5 มันต่างกันอย่างไร กดเลยค่ะ เด็ก ๆ กดเลข 5 ดู… เห็นไหม มันจะมีมุมมอง 2 แบบนะคะ Persp กับ… กดเลข 1 น่าจะชัด กดเลข 1 ก่อนนะคะ กดเลข 1 แล้วกดเบอร์ 5 เห็นไหม ถ้า Perspactive เห็นไหมคะ ไอตัว… จะเห็นพื้นด้านล่างด้วย เห็นไหม ถ้า…อะไรนะ T… อะไรนะ อะไรนะ Persp กับ Ortho หรือ Ortho มันจะเห็นต่างกัน นี่นะคะ อันนี้เห็นไหม Perspactive เห็นไหม Persp นี่ นี่เห็นไหม กับ Ortho ให้เห็นในมุมที่อยู่สูงหน่อย จะเห็นชัดว่าการเปลี่ยนมุมมองมันจะเป็นอย่างไรนะ นะ มันจะต่างกันนะคะ กด 5 ซ้ำ เห็นไหม มันจะเป็นแนวยาว ๆ กับ… เห็นไหมคะ ดูแกนสีเป็นหลักด้วย เขียวขาวนี่ เห็นไหม เอ้ย เขียวแดง พูดผิด ขอโทษ ขอโทษ ขอโทษ เห็นไหมคะ แบบนี้จะเห็นชัดนะคะ นั่นคือกดหมายเลข 5 นะลูก มาดูต่อมาค่ะ หมายเลข 6 Orbit Right หมุนทางขวา กดหมายเลข 6 นะคะ ถ้าเรากดหมายเลข 6 มันจะค่อย ๆ หมุนไปด้านขวา เห็นไหมคะ นะคะ ค่อย ๆ หมุน มันจะหมุนตามมุมเห็นไหม มันจะไม่ใช่หมุนทีเดียวโผล่ด้านนี้เลยนะคะเด็ก ๆ นี่ จากด้านหน้านี่ หมุนเกือบ 2-3 ครั้ง ถึงจะมาอีกด้านหนึ่ง พื้นผิวอีกด้านหนึ่งนะคะ หมุนขวา ด้วยหมายเลข 6 มาดูที่หมายเลข 7 TopView Top ก็คือด้านบน มุมมองด้านบน TOP View กดเลข 7 ค่ะ เห็นไหม ลองกด 1 ใหม่ 1 นี่ด้านหน้า เห็นไหมคะ 7 ด้านบน สังเกตตำแหน่งด้วยเห็นไหม จะเห็นว่าเป็นด้านบนเพราะอะไร เพราะพื้นอยู่ด้านล่าง แต่เด็ก ๆ ดูเลข 1 คือ พื้นอยู่ด้านล่าง แต่เลข 1 มันจะไม่เห็น เขาเรียกว่าอะไร ช่อง scale พื้นชัดเจนเท่าหมายเลข 7 นะ เห็นไหม ถ้ากดหมายเลข 7 เด็ก ๆ จะเห็นเลย ก็คือถ้าดูจากข้างบนน่ะ นะคะ จากที่สูงลงมาข้างล่างนั่นเอง Top นะคะ แต่ถ้า 1 นี่ มองจากด้าน… มองไปข้างหน้านะคะ ให้เห็นความแตกต่าง ดูหมายเลขต่อมา ปุ่มกดหมายเลข 8 หมุนขึ้น ลองกดเลข 8 ดูค่ะ 8 นะคะ เห็นไหมคะ มันก็จะหมุนไปเรื่อย ๆ ถ้าเรากดไปเรื่อย ๆ มันจะหมุนไป ก็ค่อย ๆ หมุนไป นะคะ กลับมาที่ตำแหน่งเดิม ตำแหน่งหมายเลข 1 ของเรานั่นเองนะคะ กับตำแหน่งหมายเลข 7 กับถ้าเราอยู่ด้านบน เรากดหมายเลข 8 เห็นไหมคะ มันจะค่อย ๆ หมุน หมุนขึ้นมา หมุนขึ้นมา เพราะบางที บางคนใช้เมาส์ แล้วมือเร็วน่ะ กดหมุนอย่างนี้แล้ว มันไปหมุนแกนซ้าย แกนขวาด้วย นึกออกไหมลูก คือ บางทีเราต้องการหมุนเฉพาะแกนเดียวน่ะ เพราะฉะนั้น การกดคีย์ลัดจะช่วยได้นะคะ ถ้าไปหมุนด้วยเมาส์น่ะ บางทีมันไปเปลี่ยนแกนอื่นด้วย ไม่ใช่สิ่งที่เราต้องการนี่ เราก็ใช้วิธีกดด้วยตัวเลขเอา มันจะได้ความแม่นยำกว่า จะต่างกัน ว่าอย่างนั้นเถอะนะคะ และมาดูหมายเลข 9 9 อยู่ไหนนี่ อ๋อ ถ้า 9 น่ะ เห็นไหมคะ เห็นไหม ดู 9 ดี ๆ นะคะเด็ก ๆ กดเลข 9 ปุ๊บ กดเลข 1 ก่อน 1 กด 9 ดูตำแหน่งน้ำเงินแดง เห็นไหม 9 ก็คือมันจะหมุนด้านหน้าใช่ไหมคะ แล้วก็ข้างหรือหลัง เห็นไหม สลับกลับมา หน้า-หลังน่ะ หมายเลข 9 นะคะ สังกตดู ต่อไป ลืมชี้หมายเลข 9 ให้ใช่ไหมนี่ ลบกับบวกนะคะ กดลบก่อน ซูม ซูมเข้า ซูมออกด้วย - กับ + บวกก็คือซูมเข้าใช่ไหมคะ ถ้ากดบวกซูมเข้ามาเห็นไหมคะ วัตถุก็จะขยายใหญ่ขึ้น ถ้ากด - วัตถุก็จะค่อย ๆ ถอยออกไป ซูมออก เห็นไหมคะ เพื่อเรา บางทีเราแต่งแสงอะไรอย่างนี้ เราต้องเห็น Lamp ตรงไหน ตำแหน่งของ Lamp อยู่ตรงไหน กล้องอยู่ตรงไหน เราจะได้หันมันถูกด้านว่าอย่างนั้นเถอะนะคะ กด - กด + เป็นการซูมเข้า ซูมออก หรือเลื่อนเมาส์ แล้วแต้ถนันะคะ และปุ่มสุดท้าย ปุ่ม ปุ่ม Delete Del Del ซูมวัตถุที่ถูกเลือกนะคะ สมมติเราเลือกกล้อง จะได้เห็นว่าวัตถุที่ถูกเลือกเป็นกล้องนะคะ แล้วกดปุ่ม Delete เห็นไหม มันจะวิ่งเข้ามาที่วัตถุนี้ และลองเปลี่ยนเป็น Cube กด Delete เมื่อกี้มันซูมมากไป เห็นไหมุ่งปู๊ดเลยนะคะ เหมือนกดนี้ กด Lamp นะคะ กดวัตถุ เลือก Lamp อย่างนี้ เป็นต้นนะคะ Camera Camera จะซูมชัดนะคะ นะคะ ก็คือเราเลือกวัตถุชิ้นไหน วัตถุชิ้นนั้นจะโดนซูมนะคะ อันนี้เป็นชิ้น ๆ ไป เหมือนเลือกกล้องเห็นไหม พอกดจุด Delete มันให้ใกล้กล้องที่สุดน่ะค่ะ นะคะ นี่ เห็นไหม จะซูมเฉพาะวัตถุด้วยนะคะ วัตถุที่เลือก เห็นไหม เลือก Cube เลือก Lamp เลือก Lamp ไอ้ Cube น่าจะบังนะคะ อย่างนี้เป็นต้นนะคะ ดูคีย์ลัดให้ดี ๆ นะเด็ก ๆ จำให้ได้นะคะ เอาล่ะ เราพร้อมที่จะไปหัวข้อต่อไปหรือยังคะ หัวข้อต่อไป ชนิดของวัตถุใน blender มันมีกี่ชนิด อะไรบ้าง มาดูกันนะคะ ู่ตรงไหน มันจะอยู่ที่ส่วนของ… เวอร์ชันนี้จะเป็น เดี๋ยวนะคะ ขอเช็กก่อน ถ้าเวอร์ชันนี้นะคะ เวอร์ชันที่ 1 แป๊บหนึ่งนะคะ เดี๋ยวให้เด็ก ๆ หาคู่มือเพิ่ม เพราะอันนี้มันเป็นเวอร์ชันเก่า2.79 นี่ เปิดเปิด Chrome เปิดเว็บฯ เปิดเว็บเบราว์เซอร์ Google Chrome ขึ้นมาลูก ให้เด็ก ๆ ไปเปิด Web Browser แล้วในช่องค้นหาพิมพ์ คำว่า</w:t>
      </w:r>
      <w:r>
        <w:t xml:space="preserve"> </w:t>
      </w:r>
      <w:r>
        <w:t xml:space="preserve">“</w:t>
      </w:r>
      <w:r>
        <w:t xml:space="preserve">คู่มือ blender</w:t>
      </w:r>
      <w:r>
        <w:t xml:space="preserve">”</w:t>
      </w:r>
      <w:r>
        <w:t xml:space="preserve"> </w:t>
      </w:r>
      <w:r>
        <w:t xml:space="preserve">นะคะ เด็ก ๆ แล้วก็ให้พิมพ์คำว่า</w:t>
      </w:r>
      <w:r>
        <w:t xml:space="preserve"> </w:t>
      </w:r>
      <w:r>
        <w:t xml:space="preserve">“</w:t>
      </w:r>
      <w:r>
        <w:t xml:space="preserve">PDF</w:t>
      </w:r>
      <w:r>
        <w:t xml:space="preserve">”</w:t>
      </w:r>
      <w:r>
        <w:t xml:space="preserve"> </w:t>
      </w:r>
      <w:r>
        <w:t xml:space="preserve">ตาม ภาษาไทยเสียอย่างนั้น ตัวนี้ไม่ใช่ ใช่ ตัวนี้ล่ะ นี่แหละ เวอร์ชันเดียวกันกับเราเลยนะคะ ดูจากอะไร ดูจาก Tab เครื่องมือ ให้เด็ก ๆ ค้นคำว่า</w:t>
      </w:r>
      <w:r>
        <w:t xml:space="preserve"> </w:t>
      </w:r>
      <w:r>
        <w:t xml:space="preserve">“</w:t>
      </w:r>
      <w:r>
        <w:t xml:space="preserve">คู่มือ blender</w:t>
      </w:r>
      <w:r>
        <w:t xml:space="preserve">”</w:t>
      </w:r>
      <w:r>
        <w:t xml:space="preserve"> </w:t>
      </w:r>
      <w:r>
        <w:t xml:space="preserve">แล้วก็ตามด้วย</w:t>
      </w:r>
      <w:r>
        <w:t xml:space="preserve"> </w:t>
      </w:r>
      <w:r>
        <w:t xml:space="preserve">“</w:t>
      </w:r>
      <w:r>
        <w:t xml:space="preserve">pdf</w:t>
      </w:r>
      <w:r>
        <w:t xml:space="preserve">”</w:t>
      </w:r>
      <w:r>
        <w:t xml:space="preserve"> </w:t>
      </w:r>
      <w:r>
        <w:t xml:space="preserve">นะคะ ไฟล์แรกเลย คู่มือ blender เบื้องต้นนี่ อันนี้ก็จะเก่าไป จะไม่ตรงนะคะเด็ก ๆ ตัวใกล้เคียงของเราที่าสุด คือตัวนี้ล่ะ อการใช้งานโปรแกรม blender เบื้องต้น เวอร์ชัน 3 นี่นะคะ ตัวนี้ใกล้เคียงสุดแล้วนี่ เครื่องมือก็ใช่เลยนะคะ นี่เห็นไหม ใช้ตัวนี้ประกอบ เขาบอกว่าอยู่ที่เมนูค่ะเด็ก ๆ ไหนนะ อ๋อ เจอแล้วนะคะ อันเดียวกันไหมนี่ หาเจอหรือยัง เด็ก ๆ คลิกที่ Tab เครื่องมือนะคะ เห็นคำว่า</w:t>
      </w:r>
      <w:r>
        <w:t xml:space="preserve"> </w:t>
      </w:r>
      <w:r>
        <w:t xml:space="preserve">“</w:t>
      </w:r>
      <w:r>
        <w:t xml:space="preserve">Add</w:t>
      </w:r>
      <w:r>
        <w:t xml:space="preserve">”</w:t>
      </w:r>
      <w:r>
        <w:t xml:space="preserve"> </w:t>
      </w:r>
      <w:r>
        <w:t xml:space="preserve">ไหม ข 1 ก่อนนะ ให้กลับมาหน้าหลัก เอาใหม่ ๆ เมื่อกี้เราปั่นไอ้นี่จนหน้ามันเพี้ยนแล้วนะคะ เลือก File New เลย ปิดอันเก่าก่อนนะเด็ก ๆ Quit ก่อนสิ ไม่ออกให้หรือ ปิดก่อน โอเค มีการเปลี่ยนแปลง Do you want to quit Yes แล้วเปิดเข้าไปใหม่นะคะ เปิด blender ใหม่นะ ขี้เกียจเลือก นี่ตอนนี้มันแค่ Transform กับ Location scale มันอยู่ตรงนี้เห็นไหมคะ แถบมันอยู่นี่ นี่มันจะอยู่ที่แถบแรกนะลูก แถบที่ 1 ค่ะ ไม่ใช่สิ แถบที่ 1 คือ Transform นะ แถบที่ 2 ที่ Tool Box ตัวที่ 2 อันที่ 1 อันบนใช่ไหมคะ นี่ แถบที่ 1 จะเป็น Transform ตัวบนสุด นี่ ๆ เห็นหรือยัง ใครยังไม่เห็น ไม่เห็นยกมือ เห็นหรือยังคะ โอเคนะคะ เห็นไหมคะ ใน… ใน… ในคู่มือนี่ ตัวนี้ คือตัวนี้เหมือนกันเลย เวอร์ชันเดียวกัน เด็ก ๆ โหลดเก็บไว้ดูได้นะคะ วัตถุตัวแรก ก็คือ Mesh นะคะ Mesh นะคะ วัตถุเป็นวัตถุประเภทรูปทรงพื้นฐานเรขาคณิตนะคะ ในวัตถุนี่ใน Mesh นี่จะประกอบด้วย pan cude Circle ce Ico Sphere Cube แล้วก็ Cone แล้วก็ Grid แล้วก็ Monkey แล้วก็อะไรน่ะ Torus หรือ ลอง ลองนะคะ อันดับแรก ถ้าเราเลือกที่เป็นแบบประเภทที่เป็น Mesh นะคะ ให้คลิกที่ plane 1 ครั้ง เดี๋ยว ๆ ขอโทษข้ามไป 1 ขั้น Ctrl + Z ก่อน ให้เด็ก ๆ ลบวัตถุทั้งหมดที่มีอยู่ข้างหน้าเราออกนะคะ นี่เห็นไหม คลิกเลือก อะไรนะ คลิกขวาเลือกวัตแล้วกด Delete นะลูก กดปุ่ม Delete นะคะ แล้วก็คลิก Delete กล้องก็เหมือนกัน คลิกขวาเลือก Delete ในที่นี้ไม่ใช่ Delete ตรงหมายเลขนะ ปุ่ม Delete ที่อยู่ตรง… เห็นไหม ที่ ปุ่ม Delete ตรงนี้ ตรงนี้นะคะ ตรงไอ้ Set ปุ่ม Home ปุ่มอะไรน่ะนะคะ เหมือนกัน Lamp ก็เอาออกนะคะ ลบให้หมด กด Delete แล้วก็พอมันขึ้นอย่างนี้ ก็กดปุ่ม Delete นะคะ เด็ก ๆ จะสังเกตว่าเราไม่มีอะไรอยู่ในนี้เลย เห็นไหม ว่างเปล่านะ ใน View port จะต้องไม่มีวัตถุใด ๆ อยู่แล้วนะคะ ใครยังลบไม่ได้ ที่คู่มือนะคะเด็ก ๆ ของเรา คือ เวอร์ชันนี้ เพราะฉะนั้น เด็ก save มันมีให้ Save นะ ดาวน์โหลดไว้ เห็นไหมคะ จำได้นะ ทำโฟลเดอร์ไว้ใช่ไหมลูก เอาไปไว้ในโฟลเดอร์ เราจะได้เปิดอ่านได้นะคะ โฟลเดอร์ที่เราสร้างไว้ ก็จะมีคู่มือไว้ดูประกอบ เผื่อจำไม่ได้ไง ถ้าจำไม่ได้นะที่แม่สอนไป เราก็มาเปิดคู่มือประกอบนะคะ คือ เพราะตอนนี้เวอร์ชัน blender ล่าสุด มันน่าจะหลัก 3 เท่าไรไปแล้ว 3.1 หรือ 3.2 แล้วนะ เพราะไอ้เครื่องที่แม่ใช้อยู่บ้าน มันก็… สังเกตหน้าจอที่ทำมามันจะต่างกันนะคะเด็ก ๆ เพราะเป็นคนละเวอร์ชัน เหมือนที่บอกนี่ หน้าจอของแม่มันจะเป็นอีกเวอร์ชันหนึ่งเลย แต่ นี่ เครื่องมือมันก็ tool หรือวัตถุมันก็เหมือนกัน เพียงแต่ตำแหน่ง ตำแหน่งมันเปลี่ยน เพราะฉะนั้น เด็ก ๆ ต้องใช้คู่มือตัวเมื่อกี้นะประกอบ เพราะเครื่องมือมันจะเหมือนมากกว่าตัวนี้นะคะ โอเคนะคะ ต่อไป ลองเพิ่มวัตถุทีละชิ้น ชิ้นแรก Plane ค่ะ กด ตอนนี้เด็ก ๆ จะต้องเปิด Tool Box ที่ชื่อว่า Add ใช่ไหม Add อะไรนะ Add อะไรสักอย่าง อ่านไม่ออก เพราะตัวเล็กมองไม่เห็น ไม่ได้ถือแว่นมานะคะ แต่จำได้ว่าวัตถุ คือ แม่จะจำได้ว่าวัตถุมีอะไรบ้าง ถ้าเลือก Plane Plane ก็คือเป็นพื้นน่ะค่ะ สังเกตงานกราฟิก เดี๋ยวให้ดูตัวอย่างนะ เวลาทำ อันนี้ให้ดู คือให้ดูเพราะอะไร เวลาเราทำนี่ เห็นไหมคะ ทำวัตถุให้มัน ส้รางพื้นให้มันนี่ เราต้องเลือกตัวที่เป็น Plane เพราะไอ้ตัวพื้นที่เราเห็นนะคะ ไอ้ที่เป็นตารางนี่ มันไม่ใช่พื้น มันเป็นพื้นที่ทำงานเฉย ๆ มันไม่ใช่พื้นจริง ๆ น่ะ นึกออกนะ เพราะฉะนั้น เราทำภาพที่ให้มีพื้นเราต้องเลือกใช้ Plane ด้วยนะคะ แต่ตัวนี้ โดยปกติเราจะเลือกไว้ทีหลัง แต่ทีนี้จะให้ดูก่อนว่า วัตถุแต่ละชิ้นเราจะเอามาวางนี่ มีลักษณะอย่างไร ชิ้นแรก คือ Plane ใช่ไหมคะ ต่อไป ชิ้นต่อไป เคลื่อนวัตถุ วิธีเคลื่อนกดอะไรคะ กดไอ้วงล้อใช่ไหม คลิก… เคลื่อนแบบง่าย ๆ เด็ก ๆ ดู คลิกที่ลูกศรสีเขียว เห็นไหม คลิกที่ลูกศรสีแดง เอาวัตถุไป 1 ชิ้นแล้วนะ เห็นไหมคะ เลื่อนไอ้สีเขียว นี่คือเลื่อนไปเ ห็นไหม ชิดนี่เลย สีแดงเลื่อนลงไป โอเคไหม วางตำแหน่งนี้ ชิ้นที่ 1 ต่อไป วัตถุชิ้นที่ 2 Curves เอ้ย เส้น Cube นะคะ Cube ก็คือลูกบาศก์ นไหมคะ เป็นรูปลูกบาศก์ ทำเหมือนกัน เลื่อนมันลงไปไว้ข้าง ๆ กัน จะได้รู้ ชิ้นที่ 2 เป็นตัวนี้ โอเคไหม วิธีเคลื่อนวัตถุเห็นไหมคะ ของเวอร์ชันนี้ ก็คือเด็ก ๆ คลิกที่ลูกศร ถ้าสีเขียว เห็นไหมดูแกน มันจะมีแกนเห็นไหม แต่ถ้าเราเลือกสีน้ำเงิน มันหมายถึงขึ้นกับลงนะลูก เห็นไหมคะ โอเคไหมคะ นะคะ ต่อไปค่ะ ให้เด็ก ๆ เลือกวัตถุชิ้นที่ 3 Circle ไหม Circleวงกลม วงกลมกับ… อันที่ 3 นะ เห็นไหม ค่อย ๆ ไล่ ทีละอัน ทำเหมือนกัน พอไล่แล้วก็เรียง ทำเองให้ครบจนถึงอันสุดท้าย Monkey เลยนะคะ เด็ก ๆ วางเองเลยนะ ทำเหมือนเดิมเลยนะ แล้วก็มาเรียง เรียงต่อไปเรื่อย ๆ ลูก จะได้ดูว่าสามารถเลือกวัตถุ แล้วก็ Move มัน ย้ายมัน วางตำแหน่งมัน เรียงไปด้วยตัวเองนะคะ ทำให้ดูแค่ 3 อันพอ ที่เหลือทำเอง วาง เรียงค่ะ เดี๋ยวจะเดินตรวจ ก็คือเพิ่ม เพิ่มไปทีละส่วนนึกออกนะ เมนูน่ะลูก เมื่อกี้เราถึง Circle ใช่ไหมคะ เราก็เพิ่มอันที่ 5 อันที่ 6 อันที่ 7 จนกระทั่งตัวสุดท้าย ก็คือ Monkey เพราะฉะนั้นเด็ก ๆ จะมีวัตถุวางอยู่กี่ชิ้น นับก่อน 2 4 6 8 10 ชิ้น วัตถุจะต้องวางเรียงอยู่ในนี้ วางเรียงวางแถวที่ 1 เต็มแล้ว ก็วางเรียงในแถวที่ 2 ต่อได้ ไม่จำเป็นต้องวางยาวไปสุดลูกหูลูกตา ให้มันอยู่แค่ในกรอบ ให้เด็ก ๆ วางเรียงให้มันอยู่ในกรอบของพื้นที่นะ เพรราะอะไร ถ้าคุณไปทำงานนอกกรอบพื้นที่ เวลาเราดูมุมมองน่ะนึกอกนะ เวลาพอกดมุมมอง มันก็จะหลุดไง มันจะหลุดออกจากพื้นที่ทำงานนะคะ เพราะฉะนั้นให้ยึดพื้นที่ที่เป็นไอ้แนวแกนสีแดง สีเขียวนี่ เป็นพื้นที่ทำงานของเรา เวลาทำชิ้นงานหรือวัตถุ มันก็ต้องให้มันอยู่ในพื้นที่ทำงานนะลูกนะ ไม่ให้มัน ไม่ใช่นึกอยากวางวัตถุตรงไหนก็วาง มันไม่ใช่ เพราะมันจะช่วยในการรู้ว่าตำแหน่งศูนย์กลาง หรือจุดศูนย์กลางของวัตถุชิ้นนี้มันอยู่ตรงไหน พอเราจุดศูนย์กลาง เหมือนเราจะกำหนดตำแหน่งส่วนนั้น ส่วนนี้ มันจะง่ายไงคะ เพราะฉะนั้น บอกเลยว่าการทำงานในพื้นที่นี่ มันจะช่วยได้เยอะ อย่าทำนอกพื้นที่ ไอ้กรอบเส้นแดงเขียวนี้ โอเคนะคะ ดูสิ ใครจะวางครบ 10 ตัวก่อนกัน เร็ว ๆ เร็ว ๆ วันนี้เรามาแจกนะ ใครครบ 10 ตัวแล้วยกมือ 10 แล้วหรือ เสร็จแล้วหรือ ไหนดู มีผู้ได้รางวัลแล้ว 1 คนนะคะ เราจะแจก กินได้เลย พร้อม ใครอยากกินพุทรานมสด ดูนะคะ ใครเสร็จก่อนยกมือ เมื่อกี้เจ้าบาสเสร็จเรียบร้อยแล้ว ครบ 10 ตัว เสร็จแล้วยกมือนะคะเด็ก ๆ ยังไม่เสร็จ ยังวางไม่ครบ มีทั้งหมด 10 ชิ้นนะคะ วัตถุจะต้องมี 10 ชิ้น ไม่ใช่ 3 ชิ้นเหมือนตัวอย่างของแม่นะ แม่วางให้ดูแค่ 3 อย่างนะ เด็ก ๆ ต้องไปวางเพิ่มนะคะ จากเมนูในส่วนของ Mesh นี่ มีทั้งหมด วัตถุมีทั้งหมด 10 แบบ เสร็จแล้วคนที่ 2 กุ้งเต้น ไหนดู นะ รับประกันความอร่อยเจ้านี้ รับประกันว่าอร่อย รุ่นพี่เรานั่นแหละ เขาจะต้อง ทุก ๆ… ที่บ้านเขาปลูก ทุกปีที่… ก็คือพอปีใหม่ พี่เขาจะเอามาให้แม่ 1 ถุงใหญ่ เป็นพุทรานมสดของกาฬสินธ์นะคะ คิดดูทุกปีเขาจะต้องหอบหิ้วมาส่งแม่ทุกปีนะคะ ไม่เคยขาดเลย ก็จะเหมือนพี่อีกคนหนึ่ง มีอีกคนหนึ่ง มีพี่อีกคนหนึ่งอยู่สมุทรปราการ อันนั้นทุกปีจะเอา… ถ้าเขากลับมาบ้าน เขาจะหิ้วปลาทูแม่กลองมาฝากทุกปีเหมือนกัน อันนั้นนะคะ อยู่สมุทรปราการ อยู่สมุทปราการนะคะ ถ้าเขากลับมาบ้านเขาจะแวะเอาปลาทูมาฝากแม่ทุกครั้งนะคะ แต่ช่วง COVID นี่ ห่างหายกันไปเราก็ไม่ว่ากันนะคะ เพราะว่าเราก็รู้อยู่ ว่ามันเขาก็น่าจะกังวลว่าถ้ามาแล้วกลัวนำเชื้อโรคมาติดแม่อย่างนี้ ก็ยังไม่เจอกันนะคะ เหลืออีก 1 2 3 3คน เสร็จหรือยัง ใครไม่ทันวันนี้อดกินของอร่อย บอกเลย เห็นไหม บอกแล้ว ค่อย ๆ ไล่ไปสิ เพราะมันเรียงใช่ไหมลูก เราก็ไล่วางไปทีละอัน พี่ล่าม ไม่ใช่ไม่ได้ยินเราแล้วหรือ อ๋อ โอเค เด็ก ๆ จะเห็นว่าวัตถุแต่ละชิ้นขของเด็ก ๆ นะคะ มันจะมีบางอันที่เหมือนกันใช่ไหม เด็ก ๆ อาจจะเข้าใจว่าเหมือนกัน นี่ อันนี้คือ Plane ใช่ไหมคะ ตัวแรกที่เลือกนี่ คือ ตัวบน ทีนี้มาดูตัวนี้ที่เด็ก ๆ อาจจะคิดว่ามันเหมือนกัน นี่ ตัว Grid นี่ คือถ้า ถ้าวางแค่ชิ้นเดียวมันจะดูว่าเหมือนกัน จริง ๆ แล้วมันเป็นคนละชิ้นนะคะ วัตถุมันจะเป็นคนละแบบกัน เดี๋ยววางบ้าง ให้ครบเหมือนกัน Circle วางแล้ว UV Sphere นะคะ เห็นไหมคะ ไอ้เจ้า UV Sohere ลูกโลก อันนี้ถ้าเป็นภาษาไทยมันก็คือ ทรงกระบอก Cylinder คือ ทรงกระบอกนะคะ Cone ก็คือกรวย หรือทรงกรวยของเรานั่นเองนะคะเด็ก ๆ แล้วก็ Torus Torus นี่ ห่วงน่ะ วงเแหวนหรือวงแหวนนะคะ Torus นี่ เหมือนห่วงยางน่ะ นึกออกนะ ใส่ให้ครบ จะได้เห็นครบ ๆ กัน เหลืออีกตัวหนึ่ง 3 4 5 6 7 3 4 5 6 7 8 9 Money ลิง เจ้าลิง เจ้าลิง เจ้าลิง น้องลิง น้องลิง น้องลิง วิธีการย้ายอีกวิธีหนึ่งนะคะ เด็ก ๆ ดูนะ เลือกวัตถุ เสร็จแล้ว เห็นจุดส้ม ๆ ตรงกลางไหมลูก เราคลิกที่จุดตรงกลางนี แล้วคลิกเมาส์ค้าง เห็นไหม มันจะย้ายวัตถุได้ทั้งชิ้นเลยนะคะ คลิก คลิกขวานะ ถ้าคลิกขวานี่ วัตถุจะโดนย้ายมาทั้งชิ้นเลย เลือกผิดจุดล่ะ สังเกตไอ้ Cursor นี้ไม่มานี่ Cursor นี่ ไอ้ 3D cursor นี่โอเคนะคะ กี่ชิ้นแล้ว 1 2 3 4 5 6 7 8 9 ข้าพเจ้าขาดอะไรไปชิ้นหนึ่ง มี Plane มี Cube มี Circle มี UV Sphere อ๋อ ขาดไอ้… ขาด ICO Sphere ต่างกันนะ Ico Sphere กับไอ้นี่นะคะ โอเค นี่เป็นวัตถุ โดยใช้ Mesh โดยใช้ Mesh ดูตำแหน่ง เห็นไหม พอเคลื่อนตำแหน่งปุ๊บนี่ จะเห็นว่า พอกด 1 นะ จะเห็นว่าตำแหน่งที่เราวางกระจัดกระจายมากเลยนะคะ อยู่ต่ำกว่าพื้นที่ก็มี เห็นไหม 1 3 กด 7 กด 7 ดูด้านบนเห็นไหม มีซ้อนทับอะไรด้วย บางทีน่ะ เห็นไหมคะ ให้เราลองกดหมายเลขนะคะ กดหมายเลข 1 ดู ว่าตำแหน่งนี่อยู่ใน… อยู่บนนะคะ สังเกตอย่างไร เห็นไหมคะ ไม่ได้อยู่รอดพื้นผิวนี่ เห็นไหม เห็นไหม เหมือนรูปวงกลมนี่ น่าจะอยู่ลอดพื้นผิวนี่เห็นไหม เห็นไหม เหมือนรูปวงกลมนี่ น่าจะอยู่ลอดพื้นผิวเลื่อนน้องขึ้นไป ทีนี้เด็ก ๆ ลองดูมุมข้างบนเห็นไหม ตำแหน่ง บางทีมันดูเหมือน พอดูจากข้างบนแล้วมันกลายเป็นวางซ้อนกัน เราก็ต้องจัดเรียงใหม่ใช่ไหมคะ ลองจัด เลือกมุมมองด้านบนแล้วเด็ก ๆ ถ้าของใครที่มันอยู่ซ้อนอย่างนี้ ให้จัดเรียงนะคะ ให้เรียงไม่ให้มันซ้อนกันน่ะลูก นะคะ ให้อยู่ในระนาบ ลองจัด ทีนี้ให้ลองจัดนะคะ วัตถุจะต้องไม่วางซ้อนกันนะคะ แล้วก็แนวด้านหน้ามันจะต้องไม่ทะลุลงพื้นนี่ เห็นไหม ทะลุลงไปอยู่ใต้พื้นเลย เห็นไหม ตัวนี้ เห็นไหม ดูนะคะ ดูพื้นที่เห็นไหม ไม่มันทะลุลงพื้นไป เพราะฉะนั้น ต้องเอาน้องขึ้นมานะคะ โอเค ลองนะคะ เดี๋ยวจะขอดูว่า ไม่มีการซ้อนกันของวัตถุนะคะ หายไปไหน 1 ชิ้นนี่ เห็นไหม แล้วก็ไม่ออกจากพื้นที่นี่ ถ้าเด็ก ๆ ดูนี่ ตัวนี้มันออก ไปไหนล่ะ กระจายหมดเลย เห็นไหม เห็นไหมคะ ถึงได้บอกว่ามีมุมมองไว้ทำไม นี่แหละลูก นี่แหละ นี่แหละ นึกออกนะ ของใครกระจัดกระจาย เรียงน่ะ เรียงใหม่นะคะ เดี๋ยวเราจะไปดูมุมมองนะคะ จัดน้องดี ๆ สิ เดี๋ยวจะให้ทำอะไรสักอย่าง เด็ก ๆ จะต้องดูมุมมองด้วยนะคะ เช็กมุมมองด้วย ไม่ใช่ เมื่อกี้ดูแม่ว่าครบ 9 ชิ้น แต่ไม่ได้ดูมุมมอง ทีนี้ลองมาคลิกเพื่อจัดมุมมองด้วยนะคะ เหมือนตัวนี้ น้องออกมาทำไม เอาน้องเข้าไป จับน้องเข้าไปอยู่… เรียงอย่างไรก็ได้นะคะ ให้มันอยู่ในข้อกำหนดที่ว่า ก็คือเมื่อแม่บอกว่ากดเลข 1 ปุ๊บ นี่เห็นไหม ระดับของวัตถุก็อยู่ไม่ตรงกันแล้ว เห็นไหม ไอ้นี่โผลไปอยู่ข้างบนนู่น เห็นไหมคะ ก็ต้องจัดด้วยนะลูกไม่ใช่กระจัดกระจายน่ะ เราต้องรู้จักการจัดด้วย ให้วัตถุมันอยู่ในระนาบเดียวกันว่าอย่างนั้นเถอะ กดเลข 4 ดู ดูด้านข้างด้วยเห็นไหม พอดูด้านข้างก็จะเห็นว่าวัตถุมันลอยไม่เท่ากัน เห็นไหมคะ เราก็จะสามารถจัดตำแหน่งของวัตถุให้มันวางตรงกันได้ นึกออกนะ สมมติ นี่นะคะ สมมติว่าจะให้มันชิดพื้น เห็นไหม ตอนนี้มันอยู่เกินพื้นใช่ไหม เราก็เลื่อนลงมา เลื่อนน้องลงมา เห็นไหม ชิดพื้นแล้วไปทางนี้ เห็นไหมคะ ไม่หลุดออกจากพื้น ดู เอาตัวที่เป็นพื้นแบน ๆ น่ะ เป็นหลัก แล้วตัวต่อไปเราก็จะวางลงในตำแหน่งที่มันชิดพื้นได้ เห็นไหม เห็นไหมคะ ดูเลขอะไร เลข 4 นะคะ ด้านข้างนี่ ก็คือเพื่อจะเช็กตำแหน่งเห็นไหม แล้วเราก็หมุนเห็นไหมคะ ตัวไหนมันลอยเกินตำแหน่ง เราก็ทำอย่างไร ลากมันลงมาใช่ไหมลูก เพราะฉะนั้น จัดนะคะ โจทย์ โจทย์ของแม่ ก็คือตัววัตถุจะต้องอยู่ติดกับพื้น พื้นที่ทำงานนะ และไอ้ตำแหน่ง ถ้ามองจากด้านบน มันจะต้องไม่วางซ้อนทับกัน โอเคไหม เพราะฉะนั้น จัดนะคะ เข้าใจนะ เด็ก ๆ ถ้าง่ายสุดน่ะ ให้ยึดแกนพื้นก่อน วางติดพื้นให้ได้ก่อน นึกออกไหม เอาวัตถุทุกชิ้นลงมาแนบ แนบระดับพื้นให้ได้ก่อน เสร็จแล้วค่อยไปกดดูมุมด้านบนนะ ค่อยไปเคลื่อนให้มันไม่ทับกัน เข้าใจไหม อย่างนี้จะจัดง่ายกว่านะคะ เพราะฉะนั้น เราทำไปพร้อมกัน ทำของใครของมันนะคะ เครื่องใครเครื่องมัน เราสามารถกดเลข ถูกไหมคะ ค่อย ๆ กดเพื่อหมุน มันก็จะเห็นอยู่นะ ว่ามันอยู่แนวไหน อยู่ใกล้กันไหม สังเกต ถ้ามันทะลุพื้นนี่ เห็นไหม ไอ้ตัวห่วงน่ะ เราก็ซูมเข้าไปได้ ซูมเข้า-ซูมออก เห็นไหมลูก เราจะเห็นเลยว่า วัตถุเราแนบพื้นหรือยัง นี่ถ้าแนบนี่เห็นไหม ดูเส้นสีขาวของพื้นนี่ จะประกบกับพื้นผิววัตถุพอดี เหมือนตัวนี้มันทะลุ เห็นไหมคะ มันจะมีแนวเส้นของพื้น เห็นไหม เห็นไหม ดูเส้นสีขาวเป็นหลัก เห็นไหมคะ เราหมุนสิคะ เราใช้ตัวช่วย เห็นไหม ค่อย ๆ หมุนไป ตัวไหนยังลอยอยู่ เราก็ดึงน้องลงมา ซูมเข้า ซูมออก นึกออกนะ เห็นไหม เห็นไหม ตัวนี้ลอยอยู่นะคะ เราก็ดึงน้องลงมา ใช้การซูมเข้า ซูมออกช่วยด้วย เห็นไหม ว่าเราแตะระนาบพื้นหรือยังนะคะ ก็หมุน หมุนไปอีกนะคะ แล้วก็หมุนส่วน ไหม ถ้ามันซ้อนกัน สังเกตเห็นไหม พื้นมันจะ… เลือกผิด เลือกวัตถุผิดชิ้น คือ ตอนนี้จะฝึกให้ใช้เมาส์ในการย้ายตำแหน่ง เห็นไหม ถ้า Grid มันจะเป็นแบบนี้ แนบแล้ว อีกนิดหนึ่ง นี่ แนบสนิทนะคะ ค่ะ เราหมุนต่อ หมุนดูตัวอื่น ไอ้รูปนี้ลอย ลอยอยู่ เราก็ดึงน้องลงมา เห็นไหม ดูได้ ว่าแตะพื้นหรือยัง เห็นไหมคะ อันนี้ก็ลอยอยู่ หมุนมุมไปเรื่อย ๆ เราก็หามุมของเราไปสิครับ รออะไร สังเกต พอถ้ามันไปติดทะลุพื้นน่ะ นี่เห็นไหม มันจะเป็นสีดำ ๆ เราก็ไปดูด้านบน ทีนี้ เห็นไหม ไอ้ตัวนี้หลุด หลุดเฟรมกันเลยทีเดียวเชียว ก็เคลื่อนน้องเข้ามา เห็นไหมคะ อันนี้หลุดไป เราก็เคลื่อนน้องเข้ามา มันต้องค่อย ๆ นะลูก ยังไม่ชินการใช้เมาส์ มันก็จะกระดุกกระดิกกันบ้างค่ะ พอเวลาตรวจ พอกดหมายเลข 1 นี่นะคะ เห็นไหม มันจะเป็นระนาบเดียว แล้วพอหมุน หมุนปุ๊บน้องจะต้องไม่ลอยพ้นพื้น เห็นไหมคะ ถ้ามันยังลอยอยู่ มีใครเสร็จแล้วบ้าง เสร็จแล้วไหม ไหนยกมือสิ ใครสามารถเรียงไม่ให้มันได้ตามที่บอกนะคะ ก็คือพื้นผิว ตัวพื้นวัตถุน่ะ ก็ต้องไปชิดกับพื้นผิวงาน แล้วก็ตัววัตถุจะไม่ซ้อนกัน จะวางไม่ซ้อนกัน จะอยู่ เรียง เรียงอย่างไรก็ได้ แล้วแต่เด็ก ๆ จะเรียง แต่จะต้องไม่ทับกันน่ะ โอเคไหม เดี๋ยวไปแล้วจะบอกว่าต้องกดตัวเลขอะไร นี่เหมือนตอนนี้ถ้าดูจากข้างบน มันไม่ทับกันนี่ ก็กดเลข 7 แล้วอยากรู้ว่าพื้นผิวมันชิดไหม ก็กดเลข 1 แล้วก็ให้กดเลข 3 หรือ 4 เพื่อหมุน ให้เช็กว่าวัตถุทุกชิ้นนี่แนบ เห็นไหม แนบติดกับพื้น เห็นไหมคะ นี่ หมุนจนรอบ เราก็จะเห็น ว่าวัตถุติดกับพื้นจริงนะจ๊ะ ไม่ได้ลอยอยู่อย่างนี้ คือ ลอยนิดหน่อยได้ แต่ไม่ใช่ว่าพอหมุนแล้ว เห็นลอยจากพื้นเป็นเซนติเมตรเลย นะคะ ไม่ถูกต้อง ใครพร้อมจะให้ตรวจ ยกมือ เดี๋ยวเสร็จ ตรวจอันนี้เสร็จแล้ว เดี๋ยวจะปล่อยแล้วค่ะ วันนี้พอแค่นี้นะ นะคะ ถ้าใครสามารถจัด ก็คือต้องเข้าใจว่าเวลาเราทำชิ้นงาน ไม่ใช่แค่ว่าดูด้านเดียว เราจะต้องดูให้มัน… เพราะมันเป็น 3 มิติไงลูก มุมมอง มันต้องดูให้ครบทั้ง 360 องศา มันจะไม่เหมือน 2 มิติ 2 มิติ มันดูแค่ด้านหน้าก็จบแล้ว แต่ถ้าเป็น 3 มิติ มันต้องดูถึงข้างบนด้วยลูก ดูข้างหน้าดูไม่ซ้อน พอไปดูจากข้างบน มันทับกันอยู่ มันซ้อนกันอยู่อย่างนี้ก็ไม่ได้ ไม่ถูกต้อง เพราะฉะนั้น เราจะต้องจัดวัตถุเป็นด้วยนะคะ โอเคไหม เสร็จแล้ว เดี๋ยวจะให้ดู โอเคนะคะ วันนี้เด็ก ๆ น่าจะเข้าใจหลักการว่าเวลาเราจะดูวัตถุหรือจัดงานวัตถุน่ะ อันดับแรกนี่ ชิดระนาบพื้นที่ไว้ก่อนนะ เสร็จแล้ว สังเกตคีย์ลัดที่ให้ไปนะ เช่น เลข 1 เลข 1 นี่ ดูเฉพาะด้านหน้าอย่างเดียว แต่มันก็มีเลขอื่น เช่น เลข 4 เลข 5 เลข 6 มันก็จะค่อยหมุน นึกออกนะ เราจะต้อง บอกแล้วว่าเราจะต้องดูชิ้นงานเราให้มันครบทั้ง 360 องศา ทั้งบน ทั้งล่าง ทั้งหน้า ทั้งหลัง เพราะอะไร เพราะทำ 3D นี่ เวลาเอาไปใช้งานจริง เวลาเอาไปพรินต์ พรินต์ด้วยเครื่องพรินต์ 3D เราต้องดูเข้าไปถึงโครงสร้างด้านล่างของตัวโมเดลเรา นึกออกไหมลูก เพราะไอ้ข้างในนี่ ถ้าสั่งพรินต์แล้ว คือเราต้องการให้มันกลวงแต่มันไม่กลวงนี่ พอพรินต์ออกมา ผลงานเรามันจะไม่ได้ตามที่ต้องการ นึกออกนะคะ เพราะฉะนั้น มันจะช่วยดูให้เราได้หมดเลย ทั้งข้างในข้างนอกเลยถ้าพูดถึง ถ้าผ่ามาแล้วนี่ โมเดลนี้นี่ จะเอาไปทำเป็นแม่พิมพ์อย่างนี้ เพราะฉะนั้น พอผ่าครึ่ง ตัวข้างในมันจะต้องไม่มีอะไรนะ ไม่มีพื้นที่ที่ปูด ปูดออกมา หรือนูนออกมาในแม่พิมพ์นั้น เป็นต้นนะคะ มันจะดูได้ถึงขนาดนั้นเลยนะคะ เดี๋ยววันนี้เราจะพอแค่นี้ สัปดาห์หน้า เราจะมาลองปั้น เพราะฉะนั้น เด็ก ๆ อยากปั้น เดี๋ยวให้เลือก ไม่ให้เลือก เดี๋ยวจะว่ายาก ปั้นแบบง่าย ๆ ก่อน วัตถุทรง… รูปทรงที่ง่ายสุดนะ เป็นวัตถุทรงกระบอก คือ วัตถุที่ง่ายสุด เพราะฉะนั้น ให้หารูปแจกันนะคะ พิมพ์เป็นภาษาไทย แจกัน ในสัปดาห์หน้า เดี๋ยวจะมาพาทำแจกัน เพราะฉะนั้น ให้หารูปแจกันที่เด็ก ๆ คิดว่าหนูอยากได้แจกันแบบนี้ นึกออกนะ อย่างน้อยให้มันรูปทรงมันต่าง ๆ กันสัก 3 แบบ โอเคไหม เราจะปั้นแจกันสัก 3 อันนะคะ ไม่ใช่ว่า เลือกแบบนี้ 2 คู่ แล้วก็เลือกอันนี้อีก 1 ให้นึกถึงว่าแต่ละอัน ก็คือแต่ละแบบ รูปทรงของแจกกันให้มันต่างกันนะ ให้ได้ 3 แบบนะลูกนะ เพราะฉะนัน เลือกรูปแบบแจกันมา เพื่อจะเอามาปั้นนี่ สัก 3 แบบนะคะ ใครหาภาพเสร็จไว้ก็ Save ไว้อย่าลืมนะ ทำโฟลเดอร์ชิ้นงาน เหมือนที่เคยสอนทุกครั้งนะ จะได้รู้ว่างานนี้เป็นงานปั้นโมเดลเรานะคะ โอเคนะคะ สัปดาห์นี้พอแค่นี้ค่ะ ใช้เมาส์กันมุ่นมุ่ยไปแล้ว โอเค วันนี้พอแค่นี้ เดี๋ยวเรามาต่อกันในสัปดาห์หน้านะคะ เพราะฉะนั้น หาภาพประกอบเตรียมไว้ด้วยนะคะ สัปดาห์นี้พอแค่นี้ ขอบคุณพี่ล่ามค่ะ เจอกันสัปดาห์หน้า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dc:title>
  <dc:creator/>
  <cp:keywords/>
  <dcterms:created xsi:type="dcterms:W3CDTF">2024-01-04T03:08:31Z</dcterms:created>
  <dcterms:modified xsi:type="dcterms:W3CDTF">2024-01-04T03: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4 มกราคม 2566 เวลา 08.50 น.</vt:lpwstr>
  </property>
  <property fmtid="{D5CDD505-2E9C-101B-9397-08002B2CF9AE}" pid="3" name="subtitle">
    <vt:lpwstr/>
  </property>
</Properties>
</file>